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484160" w:rsidRDefault="00C20DCD">
      <w:pPr>
        <w:rPr>
          <w:b/>
        </w:rPr>
      </w:pPr>
      <w:r>
        <w:rPr>
          <w:b/>
        </w:rPr>
        <w:t>THIS IS A DECISION PAPER:</w:t>
      </w:r>
    </w:p>
    <w:p w14:paraId="00000002" w14:textId="77777777" w:rsidR="00484160" w:rsidRDefault="00484160"/>
    <w:p w14:paraId="00000003" w14:textId="77777777" w:rsidR="00484160" w:rsidRDefault="00484160"/>
    <w:p w14:paraId="00000004" w14:textId="77777777" w:rsidR="00484160" w:rsidRDefault="00C20DCD">
      <w:r>
        <w:rPr>
          <w:b/>
        </w:rPr>
        <w:t>TO:</w:t>
      </w:r>
      <w:r>
        <w:tab/>
      </w:r>
      <w:r>
        <w:rPr>
          <w:b/>
        </w:rPr>
        <w:t xml:space="preserve"> </w:t>
      </w:r>
      <w:r>
        <w:tab/>
        <w:t>Members of the Hardin County Board of Education</w:t>
      </w:r>
    </w:p>
    <w:p w14:paraId="00000005" w14:textId="77777777" w:rsidR="00484160" w:rsidRDefault="00484160"/>
    <w:p w14:paraId="00000006" w14:textId="77777777" w:rsidR="00484160" w:rsidRDefault="00C20DCD">
      <w:r>
        <w:rPr>
          <w:b/>
        </w:rPr>
        <w:t xml:space="preserve">FROM: </w:t>
      </w:r>
      <w:r>
        <w:tab/>
        <w:t>Teresa Morgan, Superintendent</w:t>
      </w:r>
    </w:p>
    <w:p w14:paraId="00000007" w14:textId="77777777" w:rsidR="00484160" w:rsidRDefault="00484160">
      <w:pPr>
        <w:rPr>
          <w:b/>
        </w:rPr>
      </w:pPr>
    </w:p>
    <w:p w14:paraId="00000008" w14:textId="77D576B5" w:rsidR="00484160" w:rsidRDefault="00C20DCD">
      <w:r>
        <w:rPr>
          <w:b/>
        </w:rPr>
        <w:t xml:space="preserve">DATE:      </w:t>
      </w:r>
      <w:r w:rsidR="00DA533B">
        <w:rPr>
          <w:b/>
        </w:rPr>
        <w:tab/>
      </w:r>
      <w:r w:rsidR="00DA533B">
        <w:t>October 27,</w:t>
      </w:r>
      <w:r w:rsidRPr="00DA533B">
        <w:t xml:space="preserve"> 2021</w:t>
      </w:r>
      <w:r>
        <w:tab/>
      </w:r>
      <w:r>
        <w:tab/>
      </w:r>
    </w:p>
    <w:p w14:paraId="00000009" w14:textId="77777777" w:rsidR="00484160" w:rsidRDefault="00484160"/>
    <w:p w14:paraId="0000000A" w14:textId="77777777" w:rsidR="00484160" w:rsidRDefault="00C20DCD">
      <w:pPr>
        <w:ind w:left="1440" w:hanging="1440"/>
      </w:pPr>
      <w:r>
        <w:rPr>
          <w:b/>
        </w:rPr>
        <w:t xml:space="preserve">SUBJECT: </w:t>
      </w:r>
      <w:r>
        <w:tab/>
        <w:t>Central Hardin Softball Spring Break Trip</w:t>
      </w:r>
    </w:p>
    <w:p w14:paraId="0000000B" w14:textId="77777777" w:rsidR="00484160" w:rsidRDefault="00484160">
      <w:pPr>
        <w:ind w:left="1440" w:hanging="1440"/>
      </w:pPr>
    </w:p>
    <w:p w14:paraId="0000000C" w14:textId="77777777" w:rsidR="00484160" w:rsidRDefault="00C20DCD">
      <w:pPr>
        <w:ind w:left="1440" w:hanging="1440"/>
        <w:rPr>
          <w:b/>
        </w:rPr>
      </w:pPr>
      <w:r>
        <w:rPr>
          <w:b/>
        </w:rPr>
        <w:t>DISCUSSION:</w:t>
      </w:r>
    </w:p>
    <w:p w14:paraId="0000000D" w14:textId="2FA59D87" w:rsidR="00484160" w:rsidRDefault="00C20DCD">
      <w:pPr>
        <w:rPr>
          <w:sz w:val="28"/>
          <w:szCs w:val="28"/>
        </w:rPr>
      </w:pPr>
      <w:bookmarkStart w:id="0" w:name="_heading=h.gjdgxs" w:colFirst="0" w:colLast="0"/>
      <w:bookmarkEnd w:id="0"/>
      <w:r>
        <w:rPr>
          <w:sz w:val="28"/>
          <w:szCs w:val="28"/>
        </w:rPr>
        <w:t>The Central Hardin Softball team requests permission to take a spring break trip to Fort Walton Beach, FL to play in the Beach Bash. We will</w:t>
      </w:r>
      <w:r w:rsidR="00DA533B">
        <w:rPr>
          <w:sz w:val="28"/>
          <w:szCs w:val="28"/>
        </w:rPr>
        <w:t xml:space="preserve"> be going via commercial </w:t>
      </w:r>
      <w:proofErr w:type="gramStart"/>
      <w:r w:rsidR="00DA533B">
        <w:rPr>
          <w:sz w:val="28"/>
          <w:szCs w:val="28"/>
        </w:rPr>
        <w:t>carrier</w:t>
      </w:r>
      <w:proofErr w:type="gramEnd"/>
      <w:r w:rsidR="00DA533B">
        <w:rPr>
          <w:sz w:val="28"/>
          <w:szCs w:val="28"/>
        </w:rPr>
        <w:t xml:space="preserve"> as it is more cost</w:t>
      </w:r>
      <w:r>
        <w:rPr>
          <w:sz w:val="28"/>
          <w:szCs w:val="28"/>
        </w:rPr>
        <w:t>-</w:t>
      </w:r>
      <w:r w:rsidR="00DA533B">
        <w:rPr>
          <w:sz w:val="28"/>
          <w:szCs w:val="28"/>
        </w:rPr>
        <w:t>efficient than traveling by school bus</w:t>
      </w:r>
      <w:r>
        <w:rPr>
          <w:sz w:val="28"/>
          <w:szCs w:val="28"/>
        </w:rPr>
        <w:t xml:space="preserve">. We will have </w:t>
      </w:r>
      <w:proofErr w:type="gramStart"/>
      <w:r>
        <w:rPr>
          <w:sz w:val="28"/>
          <w:szCs w:val="28"/>
        </w:rPr>
        <w:t>5</w:t>
      </w:r>
      <w:proofErr w:type="gramEnd"/>
      <w:r>
        <w:rPr>
          <w:sz w:val="28"/>
          <w:szCs w:val="28"/>
        </w:rPr>
        <w:t xml:space="preserve"> coaches chaperone the team of 25 players on this trip. The trip will cost $21,500.00. The booster club will cover $5,250.00 of the expense, and we will give the student/athlete a chance to fundraise for the rest of the expense. The cost per player will be approximately $600.00. </w:t>
      </w:r>
      <w:r w:rsidR="00AB1940">
        <w:rPr>
          <w:sz w:val="28"/>
          <w:szCs w:val="28"/>
        </w:rPr>
        <w:t xml:space="preserve">The last time the team traveled </w:t>
      </w:r>
      <w:r w:rsidR="00DC2F64">
        <w:rPr>
          <w:sz w:val="28"/>
          <w:szCs w:val="28"/>
        </w:rPr>
        <w:t xml:space="preserve">to this tournament was </w:t>
      </w:r>
      <w:bookmarkStart w:id="1" w:name="_GoBack"/>
      <w:bookmarkEnd w:id="1"/>
      <w:r w:rsidR="002021ED">
        <w:rPr>
          <w:sz w:val="28"/>
          <w:szCs w:val="28"/>
        </w:rPr>
        <w:t xml:space="preserve">in </w:t>
      </w:r>
      <w:r w:rsidR="00DC2F64">
        <w:rPr>
          <w:sz w:val="28"/>
          <w:szCs w:val="28"/>
        </w:rPr>
        <w:t xml:space="preserve">April </w:t>
      </w:r>
      <w:r w:rsidR="00AB1940">
        <w:rPr>
          <w:sz w:val="28"/>
          <w:szCs w:val="28"/>
        </w:rPr>
        <w:t>2019</w:t>
      </w:r>
      <w:r w:rsidR="00001B4E">
        <w:rPr>
          <w:sz w:val="28"/>
          <w:szCs w:val="28"/>
        </w:rPr>
        <w:t>. The Board approved the trip for April 2020 but</w:t>
      </w:r>
      <w:r w:rsidR="00DC2F64">
        <w:rPr>
          <w:sz w:val="28"/>
          <w:szCs w:val="28"/>
        </w:rPr>
        <w:t xml:space="preserve"> students were unable to travel due to COVID-19</w:t>
      </w:r>
      <w:r w:rsidR="00AB1940">
        <w:rPr>
          <w:sz w:val="28"/>
          <w:szCs w:val="28"/>
        </w:rPr>
        <w:t xml:space="preserve">. </w:t>
      </w:r>
      <w:r>
        <w:rPr>
          <w:sz w:val="28"/>
          <w:szCs w:val="28"/>
        </w:rPr>
        <w:t>Thank you in advance for considering this trip.</w:t>
      </w:r>
    </w:p>
    <w:p w14:paraId="0000000E" w14:textId="77777777" w:rsidR="00484160" w:rsidRDefault="00484160">
      <w:pPr>
        <w:pStyle w:val="Heading1"/>
      </w:pPr>
    </w:p>
    <w:p w14:paraId="0000000F" w14:textId="77777777" w:rsidR="00484160" w:rsidRDefault="00484160"/>
    <w:p w14:paraId="00000011" w14:textId="77777777" w:rsidR="00484160" w:rsidRDefault="00484160">
      <w:pPr>
        <w:ind w:left="1440" w:hanging="1440"/>
      </w:pPr>
    </w:p>
    <w:p w14:paraId="00000013" w14:textId="77777777" w:rsidR="00484160" w:rsidRDefault="00484160" w:rsidP="00C20DCD"/>
    <w:p w14:paraId="00000014" w14:textId="77777777" w:rsidR="00484160" w:rsidRDefault="00484160">
      <w:pPr>
        <w:ind w:left="1440" w:hanging="1440"/>
        <w:rPr>
          <w:b/>
        </w:rPr>
      </w:pPr>
    </w:p>
    <w:p w14:paraId="00000015" w14:textId="54F39AD1" w:rsidR="00484160" w:rsidRDefault="00C20DCD">
      <w:pPr>
        <w:ind w:left="1440" w:hanging="1440"/>
      </w:pPr>
      <w:r>
        <w:rPr>
          <w:b/>
        </w:rPr>
        <w:t>RECOMMENDED MOTION</w:t>
      </w:r>
      <w:r>
        <w:t xml:space="preserve">: I recommend the Hardin County Board of Education approve the request from the Central Hardin Softball team to travel to </w:t>
      </w:r>
      <w:r w:rsidR="00EE2AB5">
        <w:t>Ft Walton Beach, FL from April 2</w:t>
      </w:r>
      <w:r>
        <w:t>-8, 2022, via commercial carrier for cost efficiency.</w:t>
      </w:r>
    </w:p>
    <w:p w14:paraId="1A932088" w14:textId="1953C61E" w:rsidR="00C20DCD" w:rsidRDefault="00C20DCD">
      <w:pPr>
        <w:ind w:left="1440" w:hanging="1440"/>
      </w:pPr>
    </w:p>
    <w:p w14:paraId="3DE43607" w14:textId="3DFF5427" w:rsidR="00C20DCD" w:rsidRPr="00C20DCD" w:rsidRDefault="00C20DCD">
      <w:pPr>
        <w:ind w:left="1440" w:hanging="1440"/>
      </w:pPr>
      <w:r w:rsidRPr="00C20DCD">
        <w:rPr>
          <w:b/>
        </w:rPr>
        <w:t>MOTION:</w:t>
      </w:r>
      <w:r>
        <w:rPr>
          <w:b/>
        </w:rPr>
        <w:t xml:space="preserve"> </w:t>
      </w:r>
      <w:r>
        <w:t xml:space="preserve">I move the Hardin County Board of Education approve the request from the Central Hardin Softball team to travel to </w:t>
      </w:r>
      <w:r w:rsidR="00EE2AB5">
        <w:t>Ft Walton Beach, FL from April 2</w:t>
      </w:r>
      <w:r>
        <w:t>-8, 2022, via commercial carrier for cost efficiency.</w:t>
      </w:r>
    </w:p>
    <w:p w14:paraId="00000016" w14:textId="77777777" w:rsidR="00484160" w:rsidRDefault="00484160">
      <w:pPr>
        <w:ind w:left="1440" w:hanging="1440"/>
      </w:pPr>
    </w:p>
    <w:p w14:paraId="00000017" w14:textId="77777777" w:rsidR="00484160" w:rsidRDefault="00484160"/>
    <w:p w14:paraId="00000018" w14:textId="77777777" w:rsidR="00484160" w:rsidRDefault="00484160"/>
    <w:sectPr w:rsidR="00484160">
      <w:pgSz w:w="12240" w:h="15840"/>
      <w:pgMar w:top="1152" w:right="1440" w:bottom="1152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NjI0NwRiExNjAyUdpeDU4uLM/DyQAuNaAJ+KL7osAAAA"/>
  </w:docVars>
  <w:rsids>
    <w:rsidRoot w:val="00484160"/>
    <w:rsid w:val="00001B4E"/>
    <w:rsid w:val="002021ED"/>
    <w:rsid w:val="00484160"/>
    <w:rsid w:val="00AB1940"/>
    <w:rsid w:val="00C20DCD"/>
    <w:rsid w:val="00DA533B"/>
    <w:rsid w:val="00DC2F64"/>
    <w:rsid w:val="00EE2A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CF5752"/>
  <w15:docId w15:val="{39060BFF-8524-4779-AE94-F742E4B18D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5817"/>
    <w:rPr>
      <w:szCs w:val="20"/>
    </w:rPr>
  </w:style>
  <w:style w:type="paragraph" w:styleId="Heading1">
    <w:name w:val="heading 1"/>
    <w:basedOn w:val="Normal"/>
    <w:next w:val="Normal"/>
    <w:link w:val="Heading1Char"/>
    <w:qFormat/>
    <w:rsid w:val="00A45817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link w:val="Heading1"/>
    <w:rsid w:val="00A45817"/>
    <w:rPr>
      <w:rFonts w:ascii="Times New Roman" w:eastAsia="Times New Roman" w:hAnsi="Times New Roman" w:cs="Times New Roman"/>
      <w:b/>
      <w:bCs/>
      <w:sz w:val="24"/>
      <w:szCs w:val="20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Rda7iv87mNEJu9l34swJDepfUHw==">AMUW2mUgF2mVOiIF9KNrGBf367amrGWK/x//yqjtMe3SqDNTvdoaOgEsR/WcvEIKxWU8jbPJgFsRSpJUrGDuI8Fr/me63WZsX3Ic5WO4QAn5KoLdaS1V6FMhSk1TXkoA0DWgAqJbBs/X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09</Words>
  <Characters>119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saacs</dc:creator>
  <cp:lastModifiedBy>Pawley, Kaycie</cp:lastModifiedBy>
  <cp:revision>7</cp:revision>
  <dcterms:created xsi:type="dcterms:W3CDTF">2021-10-20T19:51:00Z</dcterms:created>
  <dcterms:modified xsi:type="dcterms:W3CDTF">2021-10-20T20:38:00Z</dcterms:modified>
</cp:coreProperties>
</file>